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AF1852D" w:rsidR="008E2F34" w:rsidRPr="00A7234A" w:rsidRDefault="001B188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৯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BB2F2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AF1852D" w:rsidR="008E2F34" w:rsidRPr="00A7234A" w:rsidRDefault="001B188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৯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BB2F2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6572BB" w14:textId="44AEC3B5" w:rsidR="0050671A" w:rsidRDefault="0050671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পশীট</w:t>
      </w:r>
      <w:proofErr w:type="spellEnd"/>
    </w:p>
    <w:p w14:paraId="7F96CBA5" w14:textId="2CB4B952" w:rsidR="0050671A" w:rsidRDefault="0050671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 ০১-০</w:t>
      </w:r>
      <w:r w:rsidR="00157EE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</w:t>
      </w:r>
    </w:p>
    <w:p w14:paraId="1F107BEF" w14:textId="1FDA1BB3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ক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ডা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F312895" w14:textId="77777777" w:rsidR="0050671A" w:rsidRPr="00E1337D" w:rsidRDefault="00A7234A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73"/>
        <w:gridCol w:w="4873"/>
      </w:tblGrid>
      <w:tr w:rsidR="00157EE8" w14:paraId="48271B15" w14:textId="77777777" w:rsidTr="0050671A">
        <w:trPr>
          <w:trHeight w:val="743"/>
          <w:jc w:val="center"/>
        </w:trPr>
        <w:tc>
          <w:tcPr>
            <w:tcW w:w="4873" w:type="dxa"/>
          </w:tcPr>
          <w:p w14:paraId="63B7E665" w14:textId="633746FB" w:rsidR="00157EE8" w:rsidRDefault="00157EE8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73" w:type="dxa"/>
          </w:tcPr>
          <w:p w14:paraId="210E9998" w14:textId="5AAAEE76" w:rsidR="00157EE8" w:rsidRDefault="00157EE8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৯৩,৯০৩.১০</w:t>
            </w:r>
          </w:p>
        </w:tc>
      </w:tr>
      <w:tr w:rsidR="00157EE8" w14:paraId="003938E7" w14:textId="77777777" w:rsidTr="0050671A">
        <w:trPr>
          <w:trHeight w:val="763"/>
          <w:jc w:val="center"/>
        </w:trPr>
        <w:tc>
          <w:tcPr>
            <w:tcW w:w="4873" w:type="dxa"/>
          </w:tcPr>
          <w:p w14:paraId="1F46DDAE" w14:textId="1E112805" w:rsidR="00157EE8" w:rsidRDefault="00157EE8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২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73" w:type="dxa"/>
          </w:tcPr>
          <w:p w14:paraId="7CB32902" w14:textId="1991CA23" w:rsidR="00157EE8" w:rsidRDefault="00F41850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৪৫,০৮১.১০</w:t>
            </w:r>
          </w:p>
        </w:tc>
      </w:tr>
      <w:tr w:rsidR="00157EE8" w14:paraId="0830567F" w14:textId="77777777" w:rsidTr="0050671A">
        <w:trPr>
          <w:trHeight w:val="743"/>
          <w:jc w:val="center"/>
        </w:trPr>
        <w:tc>
          <w:tcPr>
            <w:tcW w:w="4873" w:type="dxa"/>
          </w:tcPr>
          <w:p w14:paraId="2E489D1B" w14:textId="5A2D3420" w:rsidR="00157EE8" w:rsidRDefault="00157EE8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৩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73" w:type="dxa"/>
          </w:tcPr>
          <w:p w14:paraId="32BFEE93" w14:textId="063B6C2F" w:rsidR="00157EE8" w:rsidRDefault="00F41850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৬২,০০২.৫০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</w:tr>
      <w:tr w:rsidR="00157EE8" w14:paraId="72663DC8" w14:textId="77777777" w:rsidTr="0050671A">
        <w:trPr>
          <w:trHeight w:val="763"/>
          <w:jc w:val="center"/>
        </w:trPr>
        <w:tc>
          <w:tcPr>
            <w:tcW w:w="4873" w:type="dxa"/>
          </w:tcPr>
          <w:p w14:paraId="4172F87D" w14:textId="7C05D6C7" w:rsidR="00157EE8" w:rsidRDefault="00157EE8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4873" w:type="dxa"/>
          </w:tcPr>
          <w:p w14:paraId="72B3AFA5" w14:textId="52A9EE65" w:rsidR="00157EE8" w:rsidRDefault="00157EE8" w:rsidP="00157EE8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২,০০,৯৮৬.৭০</w:t>
            </w:r>
          </w:p>
        </w:tc>
      </w:tr>
    </w:tbl>
    <w:p w14:paraId="148E4825" w14:textId="7BE8DB47" w:rsidR="00EA337D" w:rsidRPr="00E1337D" w:rsidRDefault="00EA337D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517DCBC9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DA10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proofErr w:type="spellEnd"/>
      <w:r w:rsidR="00DA10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45AA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DA10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A10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r w:rsidR="00A857A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DA10A1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857A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িয়া</w:t>
      </w:r>
      <w:r w:rsidR="00DA10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ি</w:t>
      </w:r>
      <w:proofErr w:type="spellEnd"/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DA10A1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A10A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ত্তর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57EE8"/>
    <w:rsid w:val="001B1881"/>
    <w:rsid w:val="001D6DAD"/>
    <w:rsid w:val="001F2F52"/>
    <w:rsid w:val="00203B44"/>
    <w:rsid w:val="002E11F7"/>
    <w:rsid w:val="0050671A"/>
    <w:rsid w:val="005F19E5"/>
    <w:rsid w:val="006D38E6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A857AA"/>
    <w:rsid w:val="00B7374E"/>
    <w:rsid w:val="00BB2F21"/>
    <w:rsid w:val="00CD5CAC"/>
    <w:rsid w:val="00D073AC"/>
    <w:rsid w:val="00D234BE"/>
    <w:rsid w:val="00DA10A1"/>
    <w:rsid w:val="00DB286A"/>
    <w:rsid w:val="00DC2041"/>
    <w:rsid w:val="00E06171"/>
    <w:rsid w:val="00E1337D"/>
    <w:rsid w:val="00E2466F"/>
    <w:rsid w:val="00EA337D"/>
    <w:rsid w:val="00F16D9B"/>
    <w:rsid w:val="00F41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6-18T19:33:00Z</cp:lastPrinted>
  <dcterms:created xsi:type="dcterms:W3CDTF">2022-06-18T19:43:00Z</dcterms:created>
  <dcterms:modified xsi:type="dcterms:W3CDTF">2022-06-20T18:09:00Z</dcterms:modified>
</cp:coreProperties>
</file>